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14BA2" w14:textId="77777777" w:rsidR="00E8017D" w:rsidRPr="00D53D22" w:rsidRDefault="00000000" w:rsidP="00D53D22">
      <w:pPr>
        <w:jc w:val="center"/>
      </w:pPr>
      <w:r>
        <w:rPr>
          <w:noProof/>
          <w:sz w:val="20"/>
        </w:rPr>
        <w:object w:dxaOrig="1440" w:dyaOrig="1440" w14:anchorId="04A14B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818413192" r:id="rId7"/>
        </w:object>
      </w:r>
    </w:p>
    <w:p w14:paraId="04A14BA3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04A14BA4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4A14BA5" w14:textId="77777777" w:rsidR="00E8017D" w:rsidRPr="005376CE" w:rsidRDefault="00AE3035" w:rsidP="00AE3035">
      <w:pPr>
        <w:tabs>
          <w:tab w:val="left" w:pos="3863"/>
        </w:tabs>
        <w:rPr>
          <w:rFonts w:ascii="Arial" w:hAnsi="Arial" w:cs="Arial"/>
          <w:b/>
          <w:sz w:val="44"/>
          <w:szCs w:val="44"/>
        </w:rPr>
      </w:pPr>
      <w:r w:rsidRPr="005376CE">
        <w:rPr>
          <w:rFonts w:ascii="Arial" w:hAnsi="Arial" w:cs="Arial"/>
          <w:b/>
          <w:sz w:val="44"/>
          <w:szCs w:val="44"/>
        </w:rPr>
        <w:tab/>
        <w:t>SCR</w:t>
      </w:r>
    </w:p>
    <w:p w14:paraId="04A14BA6" w14:textId="781000BE" w:rsidR="003D0F17" w:rsidRPr="008330DE" w:rsidRDefault="00DB626B" w:rsidP="003D0F17">
      <w:pPr>
        <w:jc w:val="center"/>
        <w:rPr>
          <w:rFonts w:ascii="Arial" w:hAnsi="Arial" w:cs="Arial"/>
          <w:sz w:val="32"/>
          <w:szCs w:val="32"/>
        </w:rPr>
      </w:pPr>
      <w:r w:rsidRPr="008330DE">
        <w:rPr>
          <w:rFonts w:ascii="Arial" w:hAnsi="Arial" w:cs="Arial"/>
          <w:b/>
          <w:bCs/>
          <w:sz w:val="32"/>
          <w:szCs w:val="32"/>
        </w:rPr>
        <w:t>****</w:t>
      </w:r>
      <w:r w:rsidR="00F34C36">
        <w:rPr>
          <w:rFonts w:ascii="Arial" w:hAnsi="Arial" w:cs="Arial"/>
          <w:b/>
          <w:bCs/>
          <w:sz w:val="32"/>
          <w:szCs w:val="32"/>
        </w:rPr>
        <w:t>2026</w:t>
      </w:r>
      <w:r w:rsidR="00161A5E">
        <w:rPr>
          <w:rFonts w:ascii="Arial" w:hAnsi="Arial" w:cs="Arial"/>
          <w:b/>
          <w:bCs/>
          <w:sz w:val="32"/>
          <w:szCs w:val="32"/>
        </w:rPr>
        <w:t xml:space="preserve"> </w:t>
      </w:r>
      <w:r w:rsidR="00411ED9" w:rsidRPr="008330DE">
        <w:rPr>
          <w:rFonts w:ascii="Arial" w:hAnsi="Arial" w:cs="Arial"/>
          <w:b/>
          <w:bCs/>
          <w:sz w:val="32"/>
          <w:szCs w:val="32"/>
        </w:rPr>
        <w:t>Individual</w:t>
      </w:r>
      <w:r w:rsidR="003D0F17" w:rsidRPr="008330DE">
        <w:rPr>
          <w:rFonts w:ascii="Arial" w:hAnsi="Arial" w:cs="Arial"/>
          <w:b/>
          <w:bCs/>
          <w:sz w:val="32"/>
          <w:szCs w:val="32"/>
        </w:rPr>
        <w:t>s Only****</w:t>
      </w:r>
    </w:p>
    <w:p w14:paraId="04A14BA7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04A14BA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042855">
        <w:rPr>
          <w:rFonts w:ascii="Arial" w:hAnsi="Arial" w:cs="Arial"/>
          <w:sz w:val="18"/>
          <w:szCs w:val="18"/>
        </w:rPr>
        <w:t>INTERNATIONAL ASSOCIATION OF BLACK PROFESSIONAL FIREFIGHTERS in accordance with its constitution and by-laws and agree to be bound therewith.</w:t>
      </w:r>
    </w:p>
    <w:p w14:paraId="04A14BA9" w14:textId="77777777" w:rsidR="00065E57" w:rsidRPr="00F56052" w:rsidRDefault="00065E57" w:rsidP="00065E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(</w:t>
      </w:r>
      <w:r w:rsidRPr="00F56052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Please type or print legibly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)</w:t>
      </w:r>
    </w:p>
    <w:p w14:paraId="04A14BAB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04A14BAE" w14:textId="16EED155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="003D0F17">
        <w:rPr>
          <w:rFonts w:ascii="Arial" w:hAnsi="Arial" w:cs="Arial"/>
          <w:sz w:val="16"/>
          <w:szCs w:val="16"/>
        </w:rPr>
        <w:t>:</w:t>
      </w:r>
      <w:r w:rsidR="00D53D22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</w:t>
      </w:r>
      <w:r w:rsidR="00EA5189">
        <w:rPr>
          <w:rFonts w:ascii="Arial" w:hAnsi="Arial" w:cs="Arial"/>
          <w:sz w:val="16"/>
          <w:szCs w:val="16"/>
        </w:rPr>
        <w:t>______________</w:t>
      </w:r>
      <w:r w:rsidRPr="00042855">
        <w:rPr>
          <w:rFonts w:ascii="Arial" w:hAnsi="Arial" w:cs="Arial"/>
          <w:sz w:val="16"/>
          <w:szCs w:val="16"/>
        </w:rPr>
        <w:t>___________________________________________</w:t>
      </w:r>
    </w:p>
    <w:p w14:paraId="04A14BA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04A14BB0" w14:textId="54781FDD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3D0F17">
        <w:rPr>
          <w:rFonts w:ascii="Arial" w:hAnsi="Arial" w:cs="Arial"/>
          <w:sz w:val="16"/>
          <w:szCs w:val="16"/>
        </w:rPr>
        <w:t xml:space="preserve">ADDRESS: </w:t>
      </w:r>
      <w:r w:rsidR="00E8017D" w:rsidRPr="00042855">
        <w:rPr>
          <w:rFonts w:ascii="Arial" w:hAnsi="Arial" w:cs="Arial"/>
          <w:sz w:val="16"/>
          <w:szCs w:val="16"/>
        </w:rPr>
        <w:t>_____________</w:t>
      </w:r>
      <w:r w:rsidR="00EA5189">
        <w:rPr>
          <w:rFonts w:ascii="Arial" w:hAnsi="Arial" w:cs="Arial"/>
          <w:sz w:val="16"/>
          <w:szCs w:val="16"/>
        </w:rPr>
        <w:t>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</w:t>
      </w:r>
    </w:p>
    <w:p w14:paraId="04A14BB1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2" w14:textId="133671A3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</w:t>
      </w:r>
      <w:r w:rsidR="00EA5189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________________________</w:t>
      </w:r>
      <w:r w:rsidR="00EA5189">
        <w:rPr>
          <w:rFonts w:ascii="Arial" w:hAnsi="Arial" w:cs="Arial"/>
          <w:sz w:val="16"/>
          <w:szCs w:val="16"/>
        </w:rPr>
        <w:t>_</w:t>
      </w:r>
      <w:r w:rsidRPr="00042855">
        <w:rPr>
          <w:rFonts w:ascii="Arial" w:hAnsi="Arial" w:cs="Arial"/>
          <w:sz w:val="16"/>
          <w:szCs w:val="16"/>
        </w:rPr>
        <w:t>____________________</w:t>
      </w:r>
    </w:p>
    <w:p w14:paraId="04A14BB3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4" w14:textId="63D184E8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PHONE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EA5189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</w:t>
      </w:r>
      <w:r w:rsidR="00EA5189">
        <w:rPr>
          <w:rFonts w:ascii="Arial" w:hAnsi="Arial" w:cs="Arial"/>
          <w:sz w:val="16"/>
          <w:szCs w:val="16"/>
        </w:rPr>
        <w:t>_</w:t>
      </w:r>
      <w:r w:rsidRPr="00042855">
        <w:rPr>
          <w:rFonts w:ascii="Arial" w:hAnsi="Arial" w:cs="Arial"/>
          <w:sz w:val="16"/>
          <w:szCs w:val="16"/>
        </w:rPr>
        <w:t>_______OTHER</w:t>
      </w:r>
      <w:r w:rsidR="00E8017D" w:rsidRPr="00042855">
        <w:rPr>
          <w:rFonts w:ascii="Arial" w:hAnsi="Arial" w:cs="Arial"/>
          <w:sz w:val="16"/>
          <w:szCs w:val="16"/>
        </w:rPr>
        <w:t xml:space="preserve"> PHONE_____</w:t>
      </w:r>
      <w:r w:rsidR="00EA5189">
        <w:rPr>
          <w:rFonts w:ascii="Arial" w:hAnsi="Arial" w:cs="Arial"/>
          <w:sz w:val="16"/>
          <w:szCs w:val="16"/>
        </w:rPr>
        <w:t>_____</w:t>
      </w:r>
      <w:r w:rsidR="00E8017D" w:rsidRPr="00042855">
        <w:rPr>
          <w:rFonts w:ascii="Arial" w:hAnsi="Arial" w:cs="Arial"/>
          <w:sz w:val="16"/>
          <w:szCs w:val="16"/>
        </w:rPr>
        <w:t>_________________________</w:t>
      </w:r>
    </w:p>
    <w:p w14:paraId="04A14BB5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6" w14:textId="51FCEC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EA5189">
        <w:rPr>
          <w:rFonts w:ascii="Arial" w:hAnsi="Arial" w:cs="Arial"/>
          <w:sz w:val="16"/>
          <w:szCs w:val="16"/>
        </w:rPr>
        <w:t>__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="00A56ADA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DATE OF BIR</w:t>
      </w:r>
      <w:r w:rsidR="00CD4A71">
        <w:rPr>
          <w:rFonts w:ascii="Arial" w:hAnsi="Arial" w:cs="Arial"/>
          <w:sz w:val="16"/>
          <w:szCs w:val="16"/>
        </w:rPr>
        <w:t>TH_________________</w:t>
      </w:r>
      <w:r w:rsidR="00A56ADA">
        <w:rPr>
          <w:rFonts w:ascii="Arial" w:hAnsi="Arial" w:cs="Arial"/>
          <w:sz w:val="16"/>
          <w:szCs w:val="16"/>
        </w:rPr>
        <w:t>SEX</w:t>
      </w:r>
      <w:r w:rsidR="00E8017D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 xml:space="preserve">     F [  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</w:p>
    <w:p w14:paraId="04A14BB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8" w14:textId="731736AE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</w:t>
      </w:r>
      <w:r w:rsidR="00EA5189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</w:t>
      </w:r>
    </w:p>
    <w:p w14:paraId="04A14BB9" w14:textId="6336F22A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A" w14:textId="7B8E7EE2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>):_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</w:t>
      </w:r>
      <w:r w:rsidR="00EA5189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04A14BB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C" w14:textId="5451DCA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3D0F17">
        <w:rPr>
          <w:rFonts w:ascii="Arial" w:hAnsi="Arial" w:cs="Arial"/>
          <w:sz w:val="16"/>
          <w:szCs w:val="16"/>
        </w:rPr>
        <w:t xml:space="preserve">RE </w:t>
      </w:r>
      <w:r w:rsidR="00042855" w:rsidRPr="00042855">
        <w:rPr>
          <w:rFonts w:ascii="Arial" w:hAnsi="Arial" w:cs="Arial"/>
          <w:sz w:val="16"/>
          <w:szCs w:val="16"/>
        </w:rPr>
        <w:t>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</w:t>
      </w:r>
      <w:r w:rsidR="00EA5189">
        <w:rPr>
          <w:rFonts w:ascii="Arial" w:hAnsi="Arial" w:cs="Arial"/>
          <w:sz w:val="16"/>
          <w:szCs w:val="16"/>
        </w:rPr>
        <w:t>_</w:t>
      </w:r>
      <w:r w:rsidRPr="00042855">
        <w:rPr>
          <w:rFonts w:ascii="Arial" w:hAnsi="Arial" w:cs="Arial"/>
          <w:sz w:val="16"/>
          <w:szCs w:val="16"/>
        </w:rPr>
        <w:t>________DATE___</w:t>
      </w:r>
      <w:r w:rsidR="00EA5189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</w:t>
      </w:r>
    </w:p>
    <w:p w14:paraId="04A14BBD" w14:textId="77777777" w:rsidR="008E3729" w:rsidRPr="00EA5189" w:rsidRDefault="00E8017D">
      <w:pPr>
        <w:pBdr>
          <w:bottom w:val="single" w:sz="12" w:space="1" w:color="auto"/>
        </w:pBdr>
        <w:rPr>
          <w:rFonts w:ascii="Arial" w:hAnsi="Arial" w:cs="Arial"/>
          <w:b/>
          <w:bCs/>
          <w:sz w:val="16"/>
          <w:szCs w:val="16"/>
        </w:rPr>
      </w:pPr>
      <w:r w:rsidRPr="00EA5189">
        <w:rPr>
          <w:rFonts w:ascii="Arial" w:hAnsi="Arial" w:cs="Arial"/>
          <w:b/>
          <w:bCs/>
          <w:sz w:val="16"/>
          <w:szCs w:val="16"/>
        </w:rPr>
        <w:t xml:space="preserve">                         </w:t>
      </w:r>
      <w:r w:rsidR="00065E57" w:rsidRPr="00EA5189">
        <w:rPr>
          <w:rFonts w:ascii="Arial" w:hAnsi="Arial" w:cs="Arial"/>
          <w:b/>
          <w:bCs/>
          <w:i/>
          <w:iCs/>
          <w:sz w:val="16"/>
          <w:szCs w:val="16"/>
        </w:rPr>
        <w:t>(S</w:t>
      </w:r>
      <w:r w:rsidRPr="00EA5189">
        <w:rPr>
          <w:rFonts w:ascii="Arial" w:hAnsi="Arial" w:cs="Arial"/>
          <w:b/>
          <w:bCs/>
          <w:i/>
          <w:iCs/>
          <w:sz w:val="16"/>
          <w:szCs w:val="16"/>
        </w:rPr>
        <w:t>ignature</w:t>
      </w:r>
      <w:r w:rsidRPr="00EA5189">
        <w:rPr>
          <w:rFonts w:ascii="Arial" w:hAnsi="Arial" w:cs="Arial"/>
          <w:b/>
          <w:bCs/>
          <w:sz w:val="16"/>
          <w:szCs w:val="16"/>
        </w:rPr>
        <w:t xml:space="preserve">)   </w:t>
      </w:r>
    </w:p>
    <w:p w14:paraId="04A14BBE" w14:textId="77777777" w:rsidR="003D0F17" w:rsidRDefault="003D0F17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4A14BBF" w14:textId="77777777" w:rsidR="003D0F17" w:rsidRPr="00F34C36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</w:rPr>
      </w:pPr>
      <w:r w:rsidRPr="00F34C36">
        <w:rPr>
          <w:rFonts w:ascii="Arial" w:hAnsi="Arial" w:cs="Arial"/>
        </w:rPr>
        <w:t xml:space="preserve">IABPFF dues          </w:t>
      </w:r>
      <w:r w:rsidR="00D7799D" w:rsidRPr="00F34C36">
        <w:rPr>
          <w:rFonts w:ascii="Arial" w:hAnsi="Arial" w:cs="Arial"/>
        </w:rPr>
        <w:t xml:space="preserve">                             </w:t>
      </w:r>
      <w:r w:rsidR="00161A5E" w:rsidRPr="00F34C36">
        <w:rPr>
          <w:rFonts w:ascii="Arial" w:hAnsi="Arial" w:cs="Arial"/>
          <w:b/>
        </w:rPr>
        <w:t>$47.00</w:t>
      </w:r>
    </w:p>
    <w:p w14:paraId="04A14BC0" w14:textId="6B97208B" w:rsidR="003D0F17" w:rsidRPr="00F34C36" w:rsidRDefault="00FB3D2C" w:rsidP="00FB3D2C">
      <w:pPr>
        <w:pBdr>
          <w:bottom w:val="single" w:sz="12" w:space="1" w:color="auto"/>
        </w:pBdr>
        <w:rPr>
          <w:rFonts w:ascii="Arial" w:hAnsi="Arial" w:cs="Arial"/>
        </w:rPr>
      </w:pPr>
      <w:r w:rsidRPr="00F34C36">
        <w:rPr>
          <w:rFonts w:ascii="Arial" w:hAnsi="Arial" w:cs="Arial"/>
        </w:rPr>
        <w:t xml:space="preserve">             </w:t>
      </w:r>
      <w:r w:rsidR="00F34C36" w:rsidRPr="00F34C36">
        <w:rPr>
          <w:rFonts w:ascii="Arial" w:hAnsi="Arial" w:cs="Arial"/>
        </w:rPr>
        <w:t xml:space="preserve">    </w:t>
      </w:r>
      <w:r w:rsidR="00F34C36">
        <w:rPr>
          <w:rFonts w:ascii="Arial" w:hAnsi="Arial" w:cs="Arial"/>
        </w:rPr>
        <w:t xml:space="preserve">          </w:t>
      </w:r>
      <w:r w:rsidR="00F34C36" w:rsidRPr="00F34C36">
        <w:rPr>
          <w:rFonts w:ascii="Arial" w:hAnsi="Arial" w:cs="Arial"/>
        </w:rPr>
        <w:t xml:space="preserve">   </w:t>
      </w:r>
      <w:r w:rsidR="00D7799D" w:rsidRPr="00F34C36">
        <w:rPr>
          <w:rFonts w:ascii="Arial" w:hAnsi="Arial" w:cs="Arial"/>
        </w:rPr>
        <w:t xml:space="preserve">IABPFF Foundation Fund                  </w:t>
      </w:r>
      <w:r w:rsidR="003D0F17" w:rsidRPr="00F34C36">
        <w:rPr>
          <w:rFonts w:ascii="Arial" w:hAnsi="Arial" w:cs="Arial"/>
        </w:rPr>
        <w:t xml:space="preserve"> </w:t>
      </w:r>
      <w:proofErr w:type="gramStart"/>
      <w:r w:rsidR="003D0F17" w:rsidRPr="00F34C36">
        <w:rPr>
          <w:rFonts w:ascii="Arial" w:hAnsi="Arial" w:cs="Arial"/>
          <w:b/>
        </w:rPr>
        <w:t>$</w:t>
      </w:r>
      <w:r w:rsidR="00D6721C" w:rsidRPr="00F34C36">
        <w:rPr>
          <w:rFonts w:ascii="Arial" w:hAnsi="Arial" w:cs="Arial"/>
          <w:b/>
        </w:rPr>
        <w:t xml:space="preserve"> </w:t>
      </w:r>
      <w:r w:rsidR="00F34C36" w:rsidRPr="00F34C36">
        <w:rPr>
          <w:rFonts w:ascii="Arial" w:hAnsi="Arial" w:cs="Arial"/>
          <w:b/>
        </w:rPr>
        <w:t xml:space="preserve"> </w:t>
      </w:r>
      <w:r w:rsidR="003D0F17" w:rsidRPr="00F34C36">
        <w:rPr>
          <w:rFonts w:ascii="Arial" w:hAnsi="Arial" w:cs="Arial"/>
          <w:b/>
        </w:rPr>
        <w:t>3.00</w:t>
      </w:r>
      <w:proofErr w:type="gramEnd"/>
    </w:p>
    <w:p w14:paraId="04A14BC1" w14:textId="77777777" w:rsidR="003D0F17" w:rsidRPr="00F34C36" w:rsidRDefault="00D6721C" w:rsidP="00D6721C">
      <w:pPr>
        <w:pBdr>
          <w:bottom w:val="single" w:sz="12" w:space="1" w:color="auto"/>
        </w:pBdr>
        <w:jc w:val="center"/>
        <w:rPr>
          <w:rFonts w:ascii="Arial" w:hAnsi="Arial" w:cs="Arial"/>
        </w:rPr>
      </w:pPr>
      <w:r w:rsidRPr="00F34C36">
        <w:rPr>
          <w:rFonts w:ascii="Arial" w:hAnsi="Arial" w:cs="Arial"/>
        </w:rPr>
        <w:t>SC</w:t>
      </w:r>
      <w:r w:rsidR="003D0F17" w:rsidRPr="00F34C36">
        <w:rPr>
          <w:rFonts w:ascii="Arial" w:hAnsi="Arial" w:cs="Arial"/>
        </w:rPr>
        <w:t xml:space="preserve">R dues                                            </w:t>
      </w:r>
      <w:r w:rsidR="003D0F17" w:rsidRPr="00F34C36">
        <w:rPr>
          <w:rFonts w:ascii="Arial" w:hAnsi="Arial" w:cs="Arial"/>
          <w:b/>
          <w:u w:val="single"/>
        </w:rPr>
        <w:t>$</w:t>
      </w:r>
      <w:r w:rsidRPr="00F34C36">
        <w:rPr>
          <w:rFonts w:ascii="Arial" w:hAnsi="Arial" w:cs="Arial"/>
          <w:b/>
          <w:u w:val="single"/>
        </w:rPr>
        <w:t>30.00</w:t>
      </w:r>
    </w:p>
    <w:p w14:paraId="04A14BC2" w14:textId="77777777" w:rsidR="003D0F17" w:rsidRPr="00F34C36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</w:rPr>
      </w:pPr>
      <w:r w:rsidRPr="00F34C36">
        <w:rPr>
          <w:rFonts w:ascii="Arial" w:hAnsi="Arial" w:cs="Arial"/>
        </w:rPr>
        <w:t>Total amounte</w:t>
      </w:r>
      <w:r w:rsidR="00D7799D" w:rsidRPr="00F34C36">
        <w:rPr>
          <w:rFonts w:ascii="Arial" w:hAnsi="Arial" w:cs="Arial"/>
        </w:rPr>
        <w:t xml:space="preserve">d submitted                   </w:t>
      </w:r>
      <w:r w:rsidR="00161A5E" w:rsidRPr="00F34C36">
        <w:rPr>
          <w:rFonts w:ascii="Arial" w:hAnsi="Arial" w:cs="Arial"/>
          <w:b/>
        </w:rPr>
        <w:t>$80.00</w:t>
      </w:r>
    </w:p>
    <w:p w14:paraId="5F6B71F0" w14:textId="77777777" w:rsidR="00F34C36" w:rsidRPr="00F34C36" w:rsidRDefault="00F34C36" w:rsidP="00EA5189">
      <w:pPr>
        <w:jc w:val="center"/>
        <w:rPr>
          <w:rFonts w:ascii="Arial" w:hAnsi="Arial" w:cs="Arial"/>
          <w:b/>
          <w:bCs/>
          <w:color w:val="EE0000"/>
          <w:sz w:val="18"/>
          <w:szCs w:val="18"/>
        </w:rPr>
      </w:pPr>
      <w:r w:rsidRPr="00F34C36">
        <w:rPr>
          <w:rFonts w:ascii="Arial" w:hAnsi="Arial" w:cs="Arial"/>
          <w:b/>
          <w:bCs/>
          <w:color w:val="EE0000"/>
          <w:sz w:val="18"/>
          <w:szCs w:val="18"/>
        </w:rPr>
        <w:t xml:space="preserve">Make Check Payable to </w:t>
      </w:r>
      <w:r w:rsidR="00CB243E" w:rsidRPr="00F34C36">
        <w:rPr>
          <w:rFonts w:ascii="Arial" w:hAnsi="Arial" w:cs="Arial"/>
          <w:b/>
          <w:bCs/>
          <w:color w:val="EE0000"/>
          <w:sz w:val="18"/>
          <w:szCs w:val="18"/>
        </w:rPr>
        <w:t>SCR</w:t>
      </w:r>
    </w:p>
    <w:p w14:paraId="108CA271" w14:textId="5B76CFEE" w:rsidR="00F56052" w:rsidRPr="00EA5189" w:rsidRDefault="00F34C36" w:rsidP="00EA5189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ail To: SCR</w:t>
      </w:r>
      <w:r w:rsidR="00CB243E" w:rsidRPr="00EA5189">
        <w:rPr>
          <w:rFonts w:ascii="Arial" w:hAnsi="Arial" w:cs="Arial"/>
          <w:b/>
          <w:bCs/>
          <w:sz w:val="18"/>
          <w:szCs w:val="18"/>
        </w:rPr>
        <w:t xml:space="preserve"> TREASURER</w:t>
      </w:r>
    </w:p>
    <w:p w14:paraId="6F427F7D" w14:textId="3CAD3BAD" w:rsidR="00EA5189" w:rsidRPr="00EA5189" w:rsidRDefault="00F34C36" w:rsidP="00EA5189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James Hill</w:t>
      </w:r>
    </w:p>
    <w:p w14:paraId="04A14BC9" w14:textId="77777777" w:rsidR="00E8017D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6392CA3" w14:textId="77777777" w:rsidR="00F34C36" w:rsidRDefault="00F34C36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5020D81D" w14:textId="77777777" w:rsidR="00F34C36" w:rsidRDefault="00F34C36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48678D8" w14:textId="77777777" w:rsidR="00F34C36" w:rsidRPr="00042855" w:rsidRDefault="00F34C36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28A7FB7C" w14:textId="4A2F5018" w:rsidR="00F56052" w:rsidRDefault="00F56052" w:rsidP="00F56052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142091D9" w14:textId="77777777" w:rsidR="00F56052" w:rsidRPr="00F56052" w:rsidRDefault="00F56052" w:rsidP="00F56052">
      <w:pPr>
        <w:jc w:val="center"/>
        <w:rPr>
          <w:b/>
          <w:color w:val="FF0000"/>
          <w:sz w:val="20"/>
          <w:szCs w:val="20"/>
        </w:rPr>
      </w:pPr>
    </w:p>
    <w:p w14:paraId="4F67932C" w14:textId="163386E5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5385D1A1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FC7F4BD" w14:textId="51CAB357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504DC0A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667A3C41" w14:textId="684EFAA0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7A667488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7918D53" w14:textId="78C0AEBD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04A14BCF" w14:textId="77777777" w:rsidR="00E8017D" w:rsidRPr="00042855" w:rsidRDefault="00E8017D">
      <w:pPr>
        <w:rPr>
          <w:rFonts w:ascii="Arial" w:hAnsi="Arial" w:cs="Arial"/>
          <w:sz w:val="18"/>
          <w:szCs w:val="18"/>
        </w:rPr>
      </w:pPr>
    </w:p>
    <w:p w14:paraId="5FBA9CE3" w14:textId="77777777" w:rsidR="00F34C36" w:rsidRDefault="00652787" w:rsidP="00F34C36">
      <w:pPr>
        <w:jc w:val="center"/>
        <w:rPr>
          <w:rFonts w:ascii="Arial" w:hAnsi="Arial" w:cs="Arial"/>
          <w:sz w:val="16"/>
          <w:szCs w:val="16"/>
        </w:rPr>
      </w:pPr>
      <w:proofErr w:type="gramStart"/>
      <w:r w:rsidRPr="00D53D22">
        <w:rPr>
          <w:rFonts w:ascii="Arial" w:hAnsi="Arial" w:cs="Arial"/>
          <w:bCs/>
          <w:sz w:val="16"/>
          <w:szCs w:val="16"/>
          <w:u w:val="single"/>
        </w:rPr>
        <w:t>WEBSITE :</w:t>
      </w:r>
      <w:proofErr w:type="gramEnd"/>
      <w:r w:rsidRPr="00D53D22">
        <w:rPr>
          <w:rFonts w:ascii="Arial" w:hAnsi="Arial" w:cs="Arial"/>
          <w:bCs/>
          <w:sz w:val="16"/>
          <w:szCs w:val="16"/>
          <w:u w:val="single"/>
        </w:rPr>
        <w:t xml:space="preserve"> IABPF</w:t>
      </w:r>
      <w:r w:rsidR="00E8017D" w:rsidRPr="00D53D22">
        <w:rPr>
          <w:rFonts w:ascii="Arial" w:hAnsi="Arial" w:cs="Arial"/>
          <w:bCs/>
          <w:sz w:val="16"/>
          <w:szCs w:val="16"/>
          <w:u w:val="single"/>
        </w:rPr>
        <w:t>.ORG</w:t>
      </w:r>
      <w:r w:rsidR="00E8017D" w:rsidRPr="00D53D22">
        <w:rPr>
          <w:rFonts w:ascii="Arial" w:hAnsi="Arial" w:cs="Arial"/>
          <w:sz w:val="16"/>
          <w:szCs w:val="16"/>
        </w:rPr>
        <w:t>.</w:t>
      </w:r>
    </w:p>
    <w:sectPr w:rsidR="00F34C36" w:rsidSect="009070A6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59019" w14:textId="77777777" w:rsidR="00141F49" w:rsidRDefault="00141F49" w:rsidP="00ED4D08">
      <w:r>
        <w:separator/>
      </w:r>
    </w:p>
  </w:endnote>
  <w:endnote w:type="continuationSeparator" w:id="0">
    <w:p w14:paraId="128D1E43" w14:textId="77777777" w:rsidR="00141F49" w:rsidRDefault="00141F49" w:rsidP="00ED4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30189" w14:textId="77777777" w:rsidR="00F34C36" w:rsidRDefault="00F34C36" w:rsidP="00F34C36">
    <w:pPr>
      <w:jc w:val="center"/>
      <w:rPr>
        <w:rFonts w:ascii="Arial" w:hAnsi="Arial" w:cs="Arial"/>
        <w:sz w:val="14"/>
        <w:szCs w:val="14"/>
      </w:rPr>
    </w:pPr>
  </w:p>
  <w:p w14:paraId="0DA393C1" w14:textId="77777777" w:rsidR="00F34C36" w:rsidRPr="00F34C36" w:rsidRDefault="00F34C36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3A574" w14:textId="77777777" w:rsidR="00141F49" w:rsidRDefault="00141F49" w:rsidP="00ED4D08">
      <w:r>
        <w:separator/>
      </w:r>
    </w:p>
  </w:footnote>
  <w:footnote w:type="continuationSeparator" w:id="0">
    <w:p w14:paraId="28476F0D" w14:textId="77777777" w:rsidR="00141F49" w:rsidRDefault="00141F49" w:rsidP="00ED4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3B9AF" w14:textId="58B6A1D6" w:rsidR="00ED4D08" w:rsidRPr="003B14F8" w:rsidRDefault="00ED4D08" w:rsidP="00ED4D0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 xml:space="preserve">Membership Period is from </w:t>
    </w:r>
    <w:r w:rsidR="00EA5189">
      <w:rPr>
        <w:color w:val="FF0000"/>
        <w:sz w:val="28"/>
        <w:szCs w:val="28"/>
      </w:rPr>
      <w:t>October</w:t>
    </w:r>
    <w:r w:rsidRPr="003B14F8">
      <w:rPr>
        <w:color w:val="FF0000"/>
        <w:sz w:val="28"/>
        <w:szCs w:val="28"/>
      </w:rPr>
      <w:t xml:space="preserve"> 1, 202</w:t>
    </w:r>
    <w:r w:rsidR="00F34C36">
      <w:rPr>
        <w:color w:val="FF0000"/>
        <w:sz w:val="28"/>
        <w:szCs w:val="28"/>
      </w:rPr>
      <w:t>5</w:t>
    </w:r>
    <w:r w:rsidRPr="003B14F8">
      <w:rPr>
        <w:color w:val="FF0000"/>
        <w:sz w:val="28"/>
        <w:szCs w:val="28"/>
      </w:rPr>
      <w:t xml:space="preserve">, to December 31, </w:t>
    </w:r>
    <w:r w:rsidR="00F34C36">
      <w:rPr>
        <w:color w:val="FF0000"/>
        <w:sz w:val="28"/>
        <w:szCs w:val="28"/>
      </w:rPr>
      <w:t>2026</w:t>
    </w:r>
  </w:p>
  <w:p w14:paraId="6DFB1BD7" w14:textId="77777777" w:rsidR="00ED4D08" w:rsidRPr="00ED4D08" w:rsidRDefault="00ED4D08" w:rsidP="00ED4D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QytDA2MjYwM7RU0lEKTi0uzszPAykwrQUAhwN7FCwAAAA="/>
  </w:docVars>
  <w:rsids>
    <w:rsidRoot w:val="00655546"/>
    <w:rsid w:val="00042855"/>
    <w:rsid w:val="00044950"/>
    <w:rsid w:val="0005003F"/>
    <w:rsid w:val="00065E57"/>
    <w:rsid w:val="00075954"/>
    <w:rsid w:val="000F29C8"/>
    <w:rsid w:val="00141F49"/>
    <w:rsid w:val="00161A5E"/>
    <w:rsid w:val="001B7F01"/>
    <w:rsid w:val="00236649"/>
    <w:rsid w:val="002B5064"/>
    <w:rsid w:val="002F5BF2"/>
    <w:rsid w:val="003B022F"/>
    <w:rsid w:val="003D0F17"/>
    <w:rsid w:val="003F010F"/>
    <w:rsid w:val="00411ED9"/>
    <w:rsid w:val="00447D64"/>
    <w:rsid w:val="004C2D09"/>
    <w:rsid w:val="005376CE"/>
    <w:rsid w:val="00541322"/>
    <w:rsid w:val="005B45DC"/>
    <w:rsid w:val="005D0044"/>
    <w:rsid w:val="00626598"/>
    <w:rsid w:val="00652787"/>
    <w:rsid w:val="00655546"/>
    <w:rsid w:val="0070614F"/>
    <w:rsid w:val="00707560"/>
    <w:rsid w:val="00722B3D"/>
    <w:rsid w:val="00762869"/>
    <w:rsid w:val="007859A8"/>
    <w:rsid w:val="00790CB8"/>
    <w:rsid w:val="0081110E"/>
    <w:rsid w:val="008330DE"/>
    <w:rsid w:val="00891253"/>
    <w:rsid w:val="008E3729"/>
    <w:rsid w:val="008F03CC"/>
    <w:rsid w:val="009070A6"/>
    <w:rsid w:val="00A56ADA"/>
    <w:rsid w:val="00AA5F54"/>
    <w:rsid w:val="00AB47D8"/>
    <w:rsid w:val="00AE3035"/>
    <w:rsid w:val="00B57C36"/>
    <w:rsid w:val="00BB40F9"/>
    <w:rsid w:val="00BB56B2"/>
    <w:rsid w:val="00BE45B5"/>
    <w:rsid w:val="00C35AA8"/>
    <w:rsid w:val="00C43D06"/>
    <w:rsid w:val="00C901A0"/>
    <w:rsid w:val="00CB243E"/>
    <w:rsid w:val="00CB2D00"/>
    <w:rsid w:val="00CD4A71"/>
    <w:rsid w:val="00D4220E"/>
    <w:rsid w:val="00D53B7E"/>
    <w:rsid w:val="00D53D22"/>
    <w:rsid w:val="00D66A03"/>
    <w:rsid w:val="00D6721C"/>
    <w:rsid w:val="00D7283B"/>
    <w:rsid w:val="00D7799D"/>
    <w:rsid w:val="00DB626B"/>
    <w:rsid w:val="00DC6915"/>
    <w:rsid w:val="00E54219"/>
    <w:rsid w:val="00E8017D"/>
    <w:rsid w:val="00EA5189"/>
    <w:rsid w:val="00EC01F3"/>
    <w:rsid w:val="00EC160C"/>
    <w:rsid w:val="00ED4D08"/>
    <w:rsid w:val="00F34C36"/>
    <w:rsid w:val="00F56052"/>
    <w:rsid w:val="00F82583"/>
    <w:rsid w:val="00FB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A14BA2"/>
  <w15:docId w15:val="{69FCFCF6-8C6D-4200-82D1-CD3ADDD1E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A6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D0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D0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5-09-03T18:00:00Z</dcterms:created>
  <dcterms:modified xsi:type="dcterms:W3CDTF">2025-09-03T18:00:00Z</dcterms:modified>
</cp:coreProperties>
</file>